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89ED9" w14:textId="0E86B6E7" w:rsidR="001B65EE" w:rsidRDefault="001B65EE" w:rsidP="007974A3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64CF636D" w14:textId="21C75E43" w:rsidR="00BE2666" w:rsidRDefault="00BE2666" w:rsidP="00BE2666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Rezultati ispita održanog </w:t>
      </w:r>
      <w:r w:rsidR="00055A93">
        <w:rPr>
          <w:b/>
          <w:sz w:val="28"/>
          <w:szCs w:val="28"/>
          <w:lang w:val="sr-Latn-BA"/>
        </w:rPr>
        <w:t>20</w:t>
      </w:r>
      <w:r>
        <w:rPr>
          <w:b/>
          <w:sz w:val="28"/>
          <w:szCs w:val="28"/>
          <w:lang w:val="sr-Latn-BA"/>
        </w:rPr>
        <w:t>.</w:t>
      </w:r>
      <w:r w:rsidR="00055A93">
        <w:rPr>
          <w:b/>
          <w:sz w:val="28"/>
          <w:szCs w:val="28"/>
          <w:lang w:val="sr-Latn-BA"/>
        </w:rPr>
        <w:t>6</w:t>
      </w:r>
      <w:r>
        <w:rPr>
          <w:b/>
          <w:sz w:val="28"/>
          <w:szCs w:val="28"/>
          <w:lang w:val="sr-Latn-BA"/>
        </w:rPr>
        <w:t xml:space="preserve">.2023. </w:t>
      </w:r>
    </w:p>
    <w:p w14:paraId="3F520B9A" w14:textId="16462044" w:rsidR="00BE2666" w:rsidRDefault="00BE2666" w:rsidP="00BE2666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IV godina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993"/>
      </w:tblGrid>
      <w:tr w:rsidR="00BE2666" w:rsidRPr="00963B41" w14:paraId="05AA9E09" w14:textId="77777777" w:rsidTr="00A53B4F">
        <w:tc>
          <w:tcPr>
            <w:tcW w:w="1101" w:type="dxa"/>
            <w:vMerge w:val="restart"/>
            <w:vAlign w:val="center"/>
          </w:tcPr>
          <w:p w14:paraId="731E7F00" w14:textId="77777777" w:rsidR="00BE2666" w:rsidRPr="00DE6EB0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73FB1CD5" w14:textId="77777777" w:rsidR="00BE2666" w:rsidRPr="00DE6EB0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038DFEB6" w14:textId="77777777" w:rsidR="00BE2666" w:rsidRPr="0094194E" w:rsidRDefault="00BE2666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79712BCF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jena</w:t>
            </w:r>
          </w:p>
        </w:tc>
      </w:tr>
      <w:tr w:rsidR="00BE2666" w:rsidRPr="00963B41" w14:paraId="43623770" w14:textId="77777777" w:rsidTr="00A53B4F">
        <w:tc>
          <w:tcPr>
            <w:tcW w:w="1101" w:type="dxa"/>
            <w:vMerge/>
          </w:tcPr>
          <w:p w14:paraId="7D7D803B" w14:textId="77777777" w:rsidR="00BE2666" w:rsidRDefault="00BE2666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52AD43C7" w14:textId="77777777" w:rsidR="00BE2666" w:rsidRPr="0094194E" w:rsidRDefault="00BE2666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C0E1C4E" w14:textId="77777777" w:rsidR="00BE2666" w:rsidRPr="0094194E" w:rsidRDefault="00BE2666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0D592" w14:textId="77777777" w:rsidR="00BE2666" w:rsidRPr="0094194E" w:rsidRDefault="00BE2666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1EE17D5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16151F66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BE2666" w:rsidRPr="00963B41" w14:paraId="2953E51B" w14:textId="77777777" w:rsidTr="00A53B4F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29F5A40C" w14:textId="77777777" w:rsidR="00BE2666" w:rsidRDefault="00BE2666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4FA32A76" w14:textId="77777777" w:rsidR="00BE2666" w:rsidRPr="0094194E" w:rsidRDefault="00BE2666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1A0E35C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F08E0" w14:textId="77777777" w:rsidR="00BE2666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11446C05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3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0ABD9" w14:textId="77777777" w:rsidR="00BE2666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13FD67DF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3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B8686C9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72EDD6BC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B2041C" w:rsidRPr="00D928C6" w14:paraId="743EAECB" w14:textId="77777777" w:rsidTr="00B2041C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A9FFF" w14:textId="1AF76F59" w:rsidR="00B2041C" w:rsidRDefault="007A70FF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74/1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8E169" w14:textId="5A0F0C65" w:rsidR="00B2041C" w:rsidRDefault="007A70FF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Trišić Ma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C6903" w14:textId="59A59DFF" w:rsidR="00B2041C" w:rsidRDefault="007A70FF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7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57932" w14:textId="44B5A183" w:rsidR="00B2041C" w:rsidRPr="00055A93" w:rsidRDefault="00055A93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055A93">
              <w:rPr>
                <w:b/>
                <w:color w:val="000000"/>
                <w:sz w:val="24"/>
                <w:szCs w:val="24"/>
                <w:lang w:val="sr-Latn-BA"/>
              </w:rPr>
              <w:t>21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375C97" w14:textId="4E306B7F" w:rsidR="00B2041C" w:rsidRPr="00055A93" w:rsidRDefault="00055A93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055A93">
              <w:rPr>
                <w:b/>
                <w:color w:val="000000"/>
                <w:sz w:val="24"/>
                <w:szCs w:val="24"/>
                <w:lang w:val="sr-Latn-BA"/>
              </w:rPr>
              <w:t>31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7D622" w14:textId="2A1B8373" w:rsidR="00B2041C" w:rsidRDefault="00055A93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EC8EC" w14:textId="078CA611" w:rsidR="00B2041C" w:rsidRDefault="00055A93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  <w:tr w:rsidR="00B2041C" w:rsidRPr="00D928C6" w14:paraId="0C4212FE" w14:textId="77777777" w:rsidTr="00B2041C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49044" w14:textId="28AFB5FB" w:rsidR="00B2041C" w:rsidRDefault="007A70FF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57/1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F578C" w14:textId="5BA66D8B" w:rsidR="00B2041C" w:rsidRDefault="00055A93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Cvijić Dari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E5D58" w14:textId="2AC83C22" w:rsidR="00B2041C" w:rsidRDefault="00055A93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,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FB762" w14:textId="21E89BF9" w:rsidR="00B2041C" w:rsidRDefault="00055A93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055A93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0,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B1034" w14:textId="62273FA6" w:rsidR="00B2041C" w:rsidRDefault="000820DD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</w:t>
            </w:r>
            <w:r w:rsidR="00055A93"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98BE1" w14:textId="2AD113E9" w:rsidR="00B2041C" w:rsidRDefault="00055A93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6,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833A6" w14:textId="36004568" w:rsidR="00B2041C" w:rsidRDefault="00055A93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1850E99A" w14:textId="77777777" w:rsidR="00BE2666" w:rsidRDefault="00BE2666" w:rsidP="00BE2666">
      <w:pPr>
        <w:rPr>
          <w:b/>
          <w:sz w:val="28"/>
          <w:szCs w:val="28"/>
          <w:lang w:val="sr-Latn-BA"/>
        </w:rPr>
      </w:pPr>
    </w:p>
    <w:p w14:paraId="7F2759A0" w14:textId="0FDC16F9" w:rsidR="00BE2666" w:rsidRPr="007974A3" w:rsidRDefault="00BE2666" w:rsidP="00BE2666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V godina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993"/>
      </w:tblGrid>
      <w:tr w:rsidR="006F20C0" w:rsidRPr="00963B41" w14:paraId="18BC62BA" w14:textId="77777777" w:rsidTr="007974A3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7076CDA7" w14:textId="0CC12483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j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ena</w:t>
            </w:r>
          </w:p>
        </w:tc>
      </w:tr>
      <w:tr w:rsidR="006F20C0" w:rsidRPr="00963B41" w14:paraId="1AB718CB" w14:textId="77777777" w:rsidTr="007974A3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7974A3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DBCF0FA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1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251E3F6E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0856F3" w:rsidRPr="00D928C6" w14:paraId="54801FEF" w14:textId="77777777" w:rsidTr="007974A3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5F41B" w14:textId="3C2433A7" w:rsidR="000856F3" w:rsidRDefault="00BA00B9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00/1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2B015" w14:textId="30E8B631" w:rsidR="000856F3" w:rsidRDefault="00BA00B9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Grahovac Mari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A14A3" w14:textId="7D6A9199" w:rsidR="000856F3" w:rsidRDefault="00BA00B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,8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66032" w14:textId="22A2F162" w:rsidR="000856F3" w:rsidRDefault="00BA00B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533BB" w14:textId="46F4DACE" w:rsidR="000856F3" w:rsidRDefault="00BA00B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3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E7769" w14:textId="42BE8517" w:rsidR="000856F3" w:rsidRDefault="00BA00B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4,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7AEF7" w14:textId="256000BA" w:rsidR="000856F3" w:rsidRDefault="00BA00B9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0</w:t>
            </w:r>
          </w:p>
        </w:tc>
      </w:tr>
      <w:tr w:rsidR="00BA00B9" w:rsidRPr="00D928C6" w14:paraId="7454D069" w14:textId="77777777" w:rsidTr="007974A3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96A67" w14:textId="17BC4521" w:rsidR="00BA00B9" w:rsidRDefault="00BA00B9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35/18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3D441" w14:textId="0D291A15" w:rsidR="00BA00B9" w:rsidRDefault="00BA00B9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Talić Lejl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26521" w14:textId="4BFE2F1C" w:rsidR="00BA00B9" w:rsidRDefault="00BA00B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E8094" w14:textId="5BEACC28" w:rsidR="00BA00B9" w:rsidRDefault="00BA00B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775C39" w14:textId="1D6DFC0A" w:rsidR="00BA00B9" w:rsidRDefault="00BA00B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9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9C1DC" w14:textId="6142F807" w:rsidR="00BA00B9" w:rsidRDefault="00BA00B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F0162" w14:textId="61320247" w:rsidR="00BA00B9" w:rsidRDefault="00BA00B9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BA00B9" w:rsidRPr="00D928C6" w14:paraId="289329BA" w14:textId="77777777" w:rsidTr="007974A3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2E8A7" w14:textId="62B96972" w:rsidR="00BA00B9" w:rsidRDefault="00BA00B9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349/1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43A1F" w14:textId="074E35C9" w:rsidR="00BA00B9" w:rsidRDefault="00BA00B9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Marjanović 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656A8" w14:textId="0247A87F" w:rsidR="00BA00B9" w:rsidRDefault="00BA00B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0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748FD" w14:textId="324B4BA5" w:rsidR="00BA00B9" w:rsidRPr="00BA00B9" w:rsidRDefault="00BA00B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BA00B9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2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81508" w14:textId="40F513D0" w:rsidR="00BA00B9" w:rsidRPr="00BA00B9" w:rsidRDefault="00BA00B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BA00B9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4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BCF50" w14:textId="1B056969" w:rsidR="00BA00B9" w:rsidRDefault="00BA00B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D1032" w14:textId="39A9ACF9" w:rsidR="00BA00B9" w:rsidRDefault="00BA00B9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  <w:tr w:rsidR="00BA00B9" w:rsidRPr="00D928C6" w14:paraId="29469657" w14:textId="77777777" w:rsidTr="007974A3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15000" w14:textId="26283189" w:rsidR="00BA00B9" w:rsidRDefault="00BA00B9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24/1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6C51F" w14:textId="4BBB080F" w:rsidR="00BA00B9" w:rsidRDefault="00BA00B9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Lukić Rank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52E25" w14:textId="7D3E67A6" w:rsidR="00BA00B9" w:rsidRDefault="00BA00B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8,7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83341" w14:textId="0A7EF01C" w:rsidR="00BA00B9" w:rsidRDefault="00BA00B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3,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634172" w14:textId="799116E9" w:rsidR="00BA00B9" w:rsidRDefault="00BA00B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27D91" w14:textId="05F78762" w:rsidR="00BA00B9" w:rsidRDefault="00BA00B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9,2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804A2" w14:textId="04117114" w:rsidR="00BA00B9" w:rsidRDefault="00BA00B9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</w:t>
            </w:r>
          </w:p>
        </w:tc>
      </w:tr>
      <w:tr w:rsidR="00CB475F" w:rsidRPr="00D928C6" w14:paraId="40ECE30A" w14:textId="77777777" w:rsidTr="00CB475F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D0FED" w14:textId="08C965F9" w:rsidR="00CB475F" w:rsidRDefault="00BA00B9" w:rsidP="003B4AB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55/1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8CE8A" w14:textId="4B851F8A" w:rsidR="00CB475F" w:rsidRDefault="00BA00B9" w:rsidP="003B4AB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Ilić Milic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85D00" w14:textId="0CDA443D" w:rsidR="00CB475F" w:rsidRDefault="00BA00B9" w:rsidP="00101519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6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48CD0" w14:textId="4F3C7165" w:rsidR="00CB475F" w:rsidRDefault="00BA00B9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9,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0AC9CD" w14:textId="435E5801" w:rsidR="00CB475F" w:rsidRDefault="00BA00B9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C86D4" w14:textId="12D85D8C" w:rsidR="00CB475F" w:rsidRDefault="00BA00B9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D5D31" w14:textId="1189723E" w:rsidR="00CB475F" w:rsidRDefault="00BA00B9" w:rsidP="003B4AB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</w:tbl>
    <w:p w14:paraId="688C0CE7" w14:textId="6A2E5A10" w:rsidR="00205D63" w:rsidRPr="00205D63" w:rsidRDefault="00205D63" w:rsidP="004C7C79">
      <w:pPr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 xml:space="preserve">Uvid u radove i upis ocjena održaće se u </w:t>
      </w:r>
      <w:r w:rsidR="00BA00B9">
        <w:rPr>
          <w:b/>
          <w:bCs/>
          <w:sz w:val="24"/>
          <w:szCs w:val="24"/>
          <w:lang w:val="sr-Latn-RS"/>
        </w:rPr>
        <w:t>petak</w:t>
      </w:r>
      <w:r w:rsidRPr="00205D63">
        <w:rPr>
          <w:b/>
          <w:bCs/>
          <w:sz w:val="24"/>
          <w:szCs w:val="24"/>
          <w:lang w:val="sr-Latn-RS"/>
        </w:rPr>
        <w:t xml:space="preserve">, </w:t>
      </w:r>
      <w:r w:rsidR="00BA00B9">
        <w:rPr>
          <w:b/>
          <w:bCs/>
          <w:sz w:val="24"/>
          <w:szCs w:val="24"/>
          <w:lang w:val="sr-Latn-RS"/>
        </w:rPr>
        <w:t>23</w:t>
      </w:r>
      <w:r w:rsidRPr="00205D63">
        <w:rPr>
          <w:b/>
          <w:bCs/>
          <w:sz w:val="24"/>
          <w:szCs w:val="24"/>
          <w:lang w:val="sr-Latn-RS"/>
        </w:rPr>
        <w:t>.</w:t>
      </w:r>
      <w:r w:rsidR="00BA00B9">
        <w:rPr>
          <w:b/>
          <w:bCs/>
          <w:sz w:val="24"/>
          <w:szCs w:val="24"/>
          <w:lang w:val="sr-Latn-RS"/>
        </w:rPr>
        <w:t>6</w:t>
      </w:r>
      <w:r w:rsidRPr="00205D63">
        <w:rPr>
          <w:b/>
          <w:bCs/>
          <w:sz w:val="24"/>
          <w:szCs w:val="24"/>
          <w:lang w:val="sr-Latn-RS"/>
        </w:rPr>
        <w:t>.2023. u 1</w:t>
      </w:r>
      <w:r w:rsidR="00BA00B9">
        <w:rPr>
          <w:b/>
          <w:bCs/>
          <w:sz w:val="24"/>
          <w:szCs w:val="24"/>
          <w:lang w:val="sr-Latn-RS"/>
        </w:rPr>
        <w:t>1</w:t>
      </w:r>
      <w:r w:rsidRPr="00205D63">
        <w:rPr>
          <w:b/>
          <w:bCs/>
          <w:sz w:val="24"/>
          <w:szCs w:val="24"/>
          <w:lang w:val="sr-Latn-RS"/>
        </w:rPr>
        <w:t>.00 h.</w:t>
      </w:r>
    </w:p>
    <w:sectPr w:rsidR="00205D63" w:rsidRPr="00205D63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5A93"/>
    <w:rsid w:val="00057879"/>
    <w:rsid w:val="00071B6D"/>
    <w:rsid w:val="00071D07"/>
    <w:rsid w:val="00073CC2"/>
    <w:rsid w:val="000771E8"/>
    <w:rsid w:val="000820DD"/>
    <w:rsid w:val="00083A53"/>
    <w:rsid w:val="00085030"/>
    <w:rsid w:val="000856F3"/>
    <w:rsid w:val="00092219"/>
    <w:rsid w:val="000A3A84"/>
    <w:rsid w:val="000C3C58"/>
    <w:rsid w:val="000C4811"/>
    <w:rsid w:val="000C7105"/>
    <w:rsid w:val="000E39D3"/>
    <w:rsid w:val="000F51EC"/>
    <w:rsid w:val="00101519"/>
    <w:rsid w:val="00105D9B"/>
    <w:rsid w:val="00114090"/>
    <w:rsid w:val="00123A85"/>
    <w:rsid w:val="00126803"/>
    <w:rsid w:val="001334EA"/>
    <w:rsid w:val="00152E82"/>
    <w:rsid w:val="0016262C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71C"/>
    <w:rsid w:val="00202E05"/>
    <w:rsid w:val="00205789"/>
    <w:rsid w:val="00205D63"/>
    <w:rsid w:val="00216EBE"/>
    <w:rsid w:val="0023107B"/>
    <w:rsid w:val="00236FCB"/>
    <w:rsid w:val="00257E5F"/>
    <w:rsid w:val="0027163F"/>
    <w:rsid w:val="0027724D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514"/>
    <w:rsid w:val="003547A2"/>
    <w:rsid w:val="003555EE"/>
    <w:rsid w:val="00371FBF"/>
    <w:rsid w:val="003768DC"/>
    <w:rsid w:val="0038229A"/>
    <w:rsid w:val="003910FE"/>
    <w:rsid w:val="0039125B"/>
    <w:rsid w:val="003943AC"/>
    <w:rsid w:val="003A06BB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10C00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B5931"/>
    <w:rsid w:val="004C0972"/>
    <w:rsid w:val="004C4A61"/>
    <w:rsid w:val="004C6122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A23F0"/>
    <w:rsid w:val="006A7CBE"/>
    <w:rsid w:val="006B4AF8"/>
    <w:rsid w:val="006C08ED"/>
    <w:rsid w:val="006C2977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974A3"/>
    <w:rsid w:val="007A587A"/>
    <w:rsid w:val="007A70FF"/>
    <w:rsid w:val="007A7E50"/>
    <w:rsid w:val="007B4415"/>
    <w:rsid w:val="007C0153"/>
    <w:rsid w:val="007C3E9B"/>
    <w:rsid w:val="007C73BA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091A"/>
    <w:rsid w:val="009C11ED"/>
    <w:rsid w:val="009C6C57"/>
    <w:rsid w:val="009D03C2"/>
    <w:rsid w:val="009D1799"/>
    <w:rsid w:val="009D2D48"/>
    <w:rsid w:val="009D4CD5"/>
    <w:rsid w:val="009F2222"/>
    <w:rsid w:val="00A01D4E"/>
    <w:rsid w:val="00A0741E"/>
    <w:rsid w:val="00A1340F"/>
    <w:rsid w:val="00A16452"/>
    <w:rsid w:val="00A211E1"/>
    <w:rsid w:val="00A22679"/>
    <w:rsid w:val="00A43AF3"/>
    <w:rsid w:val="00A50497"/>
    <w:rsid w:val="00A50DB5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2F8F"/>
    <w:rsid w:val="00B151CE"/>
    <w:rsid w:val="00B2041C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0B9"/>
    <w:rsid w:val="00BA0685"/>
    <w:rsid w:val="00BB38A2"/>
    <w:rsid w:val="00BB53F5"/>
    <w:rsid w:val="00BB701E"/>
    <w:rsid w:val="00BC002A"/>
    <w:rsid w:val="00BC454D"/>
    <w:rsid w:val="00BD7E7F"/>
    <w:rsid w:val="00BE2666"/>
    <w:rsid w:val="00C0513C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75F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E03D11"/>
    <w:rsid w:val="00E04A89"/>
    <w:rsid w:val="00E102A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471A"/>
    <w:rsid w:val="00F13FDC"/>
    <w:rsid w:val="00F16A00"/>
    <w:rsid w:val="00F17717"/>
    <w:rsid w:val="00F216F9"/>
    <w:rsid w:val="00F35B9D"/>
    <w:rsid w:val="00F53E50"/>
    <w:rsid w:val="00F64CBA"/>
    <w:rsid w:val="00F71F74"/>
    <w:rsid w:val="00F73874"/>
    <w:rsid w:val="00F77460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1</Pages>
  <Words>96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49</cp:revision>
  <cp:lastPrinted>2019-11-14T16:12:00Z</cp:lastPrinted>
  <dcterms:created xsi:type="dcterms:W3CDTF">2021-10-04T06:44:00Z</dcterms:created>
  <dcterms:modified xsi:type="dcterms:W3CDTF">2023-06-22T11:14:00Z</dcterms:modified>
</cp:coreProperties>
</file>